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919703" w14:textId="77777777" w:rsidR="00EF507F" w:rsidRDefault="00727B54">
      <w:r>
        <w:t xml:space="preserve">Catherine </w:t>
      </w:r>
      <w:proofErr w:type="spellStart"/>
      <w:r>
        <w:t>Berghuis</w:t>
      </w:r>
      <w:proofErr w:type="spellEnd"/>
    </w:p>
    <w:p w14:paraId="115B356B" w14:textId="77777777" w:rsidR="00727B54" w:rsidRDefault="00727B54">
      <w:r>
        <w:t>Grafton Cook</w:t>
      </w:r>
    </w:p>
    <w:p w14:paraId="731D0FDA" w14:textId="77777777" w:rsidR="00727B54" w:rsidRDefault="00727B54"/>
    <w:p w14:paraId="3CF61110" w14:textId="77777777" w:rsidR="00727B54" w:rsidRDefault="00727B54" w:rsidP="00727B54">
      <w:pPr>
        <w:pStyle w:val="Title"/>
        <w:jc w:val="center"/>
      </w:pPr>
      <w:r>
        <w:t>Experimental Modal Analysis of a Skateboard</w:t>
      </w:r>
    </w:p>
    <w:p w14:paraId="46F957D2" w14:textId="4B1D4E40" w:rsidR="00727B54" w:rsidRDefault="00E75CE7" w:rsidP="00727B54">
      <w:pPr>
        <w:pStyle w:val="Heading1"/>
      </w:pPr>
      <w:r>
        <w:t>1</w:t>
      </w:r>
      <w:r>
        <w:tab/>
      </w:r>
      <w:r w:rsidR="00727B54">
        <w:t>Introduction</w:t>
      </w:r>
    </w:p>
    <w:p w14:paraId="4555B5B6" w14:textId="2632BB25" w:rsidR="00EF7275" w:rsidRPr="00EF7275" w:rsidRDefault="00EF7275" w:rsidP="00EF7275">
      <w:r>
        <w:t xml:space="preserve">Vibration transmitted through the suspension and deck of a skateboard is a common cause of fatigue among high-frequency riders. In practice, this vibration is reduced by low-durometer wheels and bushings within the truck’s axle hangers. The purpose of this experiment was to examine the vibratory characteristics of the system </w:t>
      </w:r>
      <w:r w:rsidR="00E401EB">
        <w:t xml:space="preserve">transmitted to the rider’s body </w:t>
      </w:r>
      <w:r>
        <w:t xml:space="preserve">by performing </w:t>
      </w:r>
      <w:r w:rsidR="00E401EB">
        <w:t>two experimental modal analyse</w:t>
      </w:r>
      <w:r>
        <w:t>s of the system</w:t>
      </w:r>
      <w:r w:rsidR="00E401EB">
        <w:t>:</w:t>
      </w:r>
      <w:r>
        <w:t xml:space="preserve"> </w:t>
      </w:r>
      <w:r w:rsidR="00E401EB">
        <w:t xml:space="preserve">unweighted, and with a </w:t>
      </w:r>
      <w:r>
        <w:t>resting foot.</w:t>
      </w:r>
    </w:p>
    <w:p w14:paraId="66AAF84A" w14:textId="70F7EDB3" w:rsidR="00727B54" w:rsidRDefault="00823EB1" w:rsidP="00823EB1">
      <w:pPr>
        <w:pStyle w:val="Heading1"/>
      </w:pPr>
      <w:r>
        <w:t>1</w:t>
      </w:r>
      <w:r w:rsidR="00E75CE7">
        <w:t>.1</w:t>
      </w:r>
      <w:r>
        <w:tab/>
      </w:r>
      <w:r w:rsidR="00727B54">
        <w:t xml:space="preserve">Physical </w:t>
      </w:r>
      <w:r w:rsidR="00E75CE7">
        <w:t xml:space="preserve">Vibration </w:t>
      </w:r>
      <w:r w:rsidR="00727B54">
        <w:t>System</w:t>
      </w:r>
    </w:p>
    <w:p w14:paraId="7117AB63" w14:textId="77777777" w:rsidR="00B766A2" w:rsidRDefault="00EF7275" w:rsidP="00EF7275">
      <w:r>
        <w:t xml:space="preserve">The physical vibration system </w:t>
      </w:r>
      <w:r w:rsidR="00A0708E">
        <w:t>used in this experiment was</w:t>
      </w:r>
      <w:r w:rsidR="00C05D10">
        <w:t xml:space="preserve"> an Arbor Skateboards Zeppelin. </w:t>
      </w:r>
      <w:r w:rsidR="00B73D28">
        <w:t xml:space="preserve">It is </w:t>
      </w:r>
      <w:r w:rsidR="00B766A2">
        <w:t>32 inches (81.28 cm) in length with a maximum width of nine inches (22.86 cm). It is fitted with Gullwing Sidewinder II trucks, which have an axle length of ten inches (25.4 cm).</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4"/>
      </w:tblGrid>
      <w:tr w:rsidR="00B766A2" w14:paraId="2F7CC699" w14:textId="77777777" w:rsidTr="00B766A2">
        <w:trPr>
          <w:trHeight w:val="6409"/>
          <w:jc w:val="center"/>
        </w:trPr>
        <w:tc>
          <w:tcPr>
            <w:tcW w:w="6094" w:type="dxa"/>
          </w:tcPr>
          <w:p w14:paraId="18EF4D7F" w14:textId="2D6D3E54" w:rsidR="00B766A2" w:rsidRDefault="00B766A2" w:rsidP="00B766A2">
            <w:pPr>
              <w:jc w:val="center"/>
            </w:pPr>
            <w:r>
              <w:rPr>
                <w:noProof/>
              </w:rPr>
              <w:lastRenderedPageBreak/>
              <w:drawing>
                <wp:inline distT="0" distB="0" distL="0" distR="0" wp14:anchorId="52FCF90D" wp14:editId="0A26C7B8">
                  <wp:extent cx="2959735" cy="5348093"/>
                  <wp:effectExtent l="0" t="0" r="1206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1PY5srElYL._SL1000_.jpg"/>
                          <pic:cNvPicPr/>
                        </pic:nvPicPr>
                        <pic:blipFill rotWithShape="1">
                          <a:blip r:embed="rId5">
                            <a:extLst>
                              <a:ext uri="{28A0092B-C50C-407E-A947-70E740481C1C}">
                                <a14:useLocalDpi xmlns:a14="http://schemas.microsoft.com/office/drawing/2010/main" val="0"/>
                              </a:ext>
                            </a:extLst>
                          </a:blip>
                          <a:srcRect l="22222" r="22436"/>
                          <a:stretch/>
                        </pic:blipFill>
                        <pic:spPr bwMode="auto">
                          <a:xfrm>
                            <a:off x="0" y="0"/>
                            <a:ext cx="2968554" cy="5364029"/>
                          </a:xfrm>
                          <a:prstGeom prst="rect">
                            <a:avLst/>
                          </a:prstGeom>
                          <a:ln>
                            <a:noFill/>
                          </a:ln>
                          <a:extLst>
                            <a:ext uri="{53640926-AAD7-44D8-BBD7-CCE9431645EC}">
                              <a14:shadowObscured xmlns:a14="http://schemas.microsoft.com/office/drawing/2010/main"/>
                            </a:ext>
                          </a:extLst>
                        </pic:spPr>
                      </pic:pic>
                    </a:graphicData>
                  </a:graphic>
                </wp:inline>
              </w:drawing>
            </w:r>
          </w:p>
        </w:tc>
      </w:tr>
      <w:tr w:rsidR="00B766A2" w14:paraId="643C8AE7" w14:textId="77777777" w:rsidTr="00B766A2">
        <w:trPr>
          <w:trHeight w:val="184"/>
          <w:jc w:val="center"/>
        </w:trPr>
        <w:tc>
          <w:tcPr>
            <w:tcW w:w="6094" w:type="dxa"/>
          </w:tcPr>
          <w:p w14:paraId="60DB9DAB" w14:textId="0ED15B0C" w:rsidR="00B766A2" w:rsidRPr="00B766A2" w:rsidRDefault="00B766A2" w:rsidP="00EF7275">
            <w:r>
              <w:rPr>
                <w:b/>
              </w:rPr>
              <w:t xml:space="preserve">Figure 1. </w:t>
            </w:r>
            <w:r>
              <w:t xml:space="preserve">Arbor Skateboards Zeppelin </w:t>
            </w:r>
            <w:r w:rsidRPr="00B766A2">
              <w:rPr>
                <w:sz w:val="21"/>
              </w:rPr>
              <w:t>(Source: https://images-na.ssl-images-amazon.com/images/I/61PY5srElYL._SL1000_.jpg)</w:t>
            </w:r>
          </w:p>
        </w:tc>
      </w:tr>
    </w:tbl>
    <w:p w14:paraId="7C34DD90" w14:textId="0DFA683A" w:rsidR="00EF7275" w:rsidRPr="00EF7275" w:rsidRDefault="00EF7275" w:rsidP="00EF7275"/>
    <w:p w14:paraId="62B4BA7E" w14:textId="4D3B2499" w:rsidR="00727B54" w:rsidRDefault="00E75CE7" w:rsidP="00823EB1">
      <w:pPr>
        <w:pStyle w:val="Heading1"/>
      </w:pPr>
      <w:r>
        <w:t>1.2</w:t>
      </w:r>
      <w:r w:rsidR="00823EB1">
        <w:tab/>
      </w:r>
      <w:r w:rsidR="00727B54">
        <w:t>Experimental Design</w:t>
      </w:r>
    </w:p>
    <w:p w14:paraId="4A635375" w14:textId="77777777" w:rsidR="00727B54" w:rsidRDefault="00727B54" w:rsidP="00727B54">
      <w:r>
        <w:t>Discussion of the choice of response and excitation locations, excitation type, signal processing parameters and boundary conditions. Include drawings with relevant dimensions indicating response and excitation locations, and boundary conditions. Also include clear photographs of the experimental setup.</w:t>
      </w:r>
    </w:p>
    <w:p w14:paraId="0CC8833D" w14:textId="77777777" w:rsidR="00B766A2" w:rsidRDefault="00B766A2" w:rsidP="00727B54"/>
    <w:p w14:paraId="035F60C7" w14:textId="595D061F" w:rsidR="00E81AE5" w:rsidRDefault="0037318D" w:rsidP="00727B54">
      <w:r>
        <w:t xml:space="preserve">To test the vibratory characteristics of the system, seven </w:t>
      </w:r>
      <w:r w:rsidR="003467C2">
        <w:t>PCB 353B16</w:t>
      </w:r>
      <w:r>
        <w:t xml:space="preserve"> accelerometers measured the impac</w:t>
      </w:r>
      <w:r w:rsidR="003467C2">
        <w:t>t from a PCB 086C01</w:t>
      </w:r>
      <w:r>
        <w:t xml:space="preserve"> impact hammer. </w:t>
      </w:r>
      <w:r w:rsidR="00B766A2">
        <w:t>Figure 2 shows the placement of ac</w:t>
      </w:r>
      <w:r>
        <w:t xml:space="preserve">celerometers on the board face: the locations were chosen </w:t>
      </w:r>
      <w:proofErr w:type="gramStart"/>
      <w:r>
        <w:t>in order to</w:t>
      </w:r>
      <w:proofErr w:type="gramEnd"/>
      <w:r>
        <w:t xml:space="preserve"> counteract potential node point placement.</w:t>
      </w:r>
    </w:p>
    <w:p w14:paraId="17EDD68B" w14:textId="5A093672" w:rsidR="00B766A2" w:rsidRDefault="00E81AE5" w:rsidP="00727B54">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93"/>
      </w:tblGrid>
      <w:tr w:rsidR="00E81AE5" w14:paraId="700979A1" w14:textId="77777777" w:rsidTr="00E5650C">
        <w:trPr>
          <w:trHeight w:val="12151"/>
          <w:jc w:val="center"/>
        </w:trPr>
        <w:tc>
          <w:tcPr>
            <w:tcW w:w="5993" w:type="dxa"/>
          </w:tcPr>
          <w:p w14:paraId="664494B3" w14:textId="15CC4F41" w:rsidR="00BB66F6" w:rsidRDefault="00E81AE5" w:rsidP="00E5650C">
            <w:pPr>
              <w:jc w:val="center"/>
            </w:pPr>
            <w:r>
              <w:rPr>
                <w:noProof/>
              </w:rPr>
              <w:lastRenderedPageBreak/>
              <w:drawing>
                <wp:inline distT="0" distB="0" distL="0" distR="0" wp14:anchorId="398CDCC8" wp14:editId="11F2247A">
                  <wp:extent cx="2852989" cy="7990840"/>
                  <wp:effectExtent l="0" t="0" r="0" b="10160"/>
                  <wp:docPr id="2" name="Picture 2" descr="../../../Downloads/vibrations_project_photos/accel%20locations%20annot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vibrations_project_photos/accel%20locations%20annotated.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67127" cy="8030438"/>
                          </a:xfrm>
                          <a:prstGeom prst="rect">
                            <a:avLst/>
                          </a:prstGeom>
                          <a:noFill/>
                          <a:ln>
                            <a:noFill/>
                          </a:ln>
                        </pic:spPr>
                      </pic:pic>
                    </a:graphicData>
                  </a:graphic>
                </wp:inline>
              </w:drawing>
            </w:r>
          </w:p>
        </w:tc>
      </w:tr>
      <w:tr w:rsidR="00E81AE5" w14:paraId="37627676" w14:textId="77777777" w:rsidTr="00E5650C">
        <w:trPr>
          <w:trHeight w:val="256"/>
          <w:jc w:val="center"/>
        </w:trPr>
        <w:tc>
          <w:tcPr>
            <w:tcW w:w="5993" w:type="dxa"/>
          </w:tcPr>
          <w:p w14:paraId="368C1731" w14:textId="098FBC70" w:rsidR="00BB66F6" w:rsidRPr="00E81AE5" w:rsidRDefault="00E81AE5" w:rsidP="00E5650C">
            <w:pPr>
              <w:jc w:val="center"/>
            </w:pPr>
            <w:r>
              <w:rPr>
                <w:b/>
              </w:rPr>
              <w:t xml:space="preserve">Figure 2. </w:t>
            </w:r>
            <w:r>
              <w:t>Accelerometer placement on skateboard deck.</w:t>
            </w:r>
          </w:p>
        </w:tc>
      </w:tr>
    </w:tbl>
    <w:p w14:paraId="465E845B" w14:textId="04E7A745" w:rsidR="00BB66F6" w:rsidRDefault="00F9235F" w:rsidP="00727B54">
      <w:r>
        <w:lastRenderedPageBreak/>
        <w:t>T</w:t>
      </w:r>
      <w:r w:rsidR="003467C2">
        <w:t xml:space="preserve">he accelerometers and impact hammer were plugged into two National Instruments NI 9234 buses, which interfaced with a MATLAB app via a National Instruments NI cDAQ-9174 compact DAQ USB chassis. Using the hammer to excite the skateboard deck by tapping lightly near accelerometer #3, the MATLAB app recorded the acceleration data of each accelerometer, then displayed graphs of the Fast Fourier Transform of each channel per iteration, as well as the averaged coherence for measurements made during all iterations. To establish initial </w:t>
      </w:r>
      <w:r>
        <w:t>conditions (resting foot</w:t>
      </w:r>
      <w:r w:rsidR="003467C2">
        <w:t xml:space="preserve"> </w:t>
      </w:r>
      <w:r>
        <w:t xml:space="preserve">fore of the </w:t>
      </w:r>
      <w:r w:rsidR="003467C2">
        <w:t>board</w:t>
      </w:r>
      <w:r>
        <w:t xml:space="preserve"> centerline</w:t>
      </w:r>
      <w:r w:rsidR="00E5650C">
        <w:t>)</w:t>
      </w:r>
      <w:r>
        <w:t>. Figure 3 illustrates the initial condition loading.</w:t>
      </w:r>
    </w:p>
    <w:p w14:paraId="4608BFE2" w14:textId="77777777" w:rsidR="00E5650C" w:rsidRDefault="00E5650C" w:rsidP="00727B5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E5650C" w14:paraId="63CAF0C8" w14:textId="77777777" w:rsidTr="0087435D">
        <w:trPr>
          <w:jc w:val="center"/>
        </w:trPr>
        <w:tc>
          <w:tcPr>
            <w:tcW w:w="9350" w:type="dxa"/>
          </w:tcPr>
          <w:p w14:paraId="3131EFD8" w14:textId="2DCE8370" w:rsidR="00E5650C" w:rsidRDefault="0087435D" w:rsidP="0087435D">
            <w:pPr>
              <w:jc w:val="center"/>
            </w:pPr>
            <w:r>
              <w:rPr>
                <w:noProof/>
              </w:rPr>
              <w:lastRenderedPageBreak/>
              <w:drawing>
                <wp:inline distT="0" distB="0" distL="0" distR="0" wp14:anchorId="6695194E" wp14:editId="201F1C0D">
                  <wp:extent cx="79248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9824.JPG"/>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7924800" cy="5943600"/>
                          </a:xfrm>
                          <a:prstGeom prst="rect">
                            <a:avLst/>
                          </a:prstGeom>
                        </pic:spPr>
                      </pic:pic>
                    </a:graphicData>
                  </a:graphic>
                </wp:inline>
              </w:drawing>
            </w:r>
          </w:p>
        </w:tc>
      </w:tr>
      <w:tr w:rsidR="00E5650C" w14:paraId="152C539C" w14:textId="77777777" w:rsidTr="0087435D">
        <w:trPr>
          <w:jc w:val="center"/>
        </w:trPr>
        <w:tc>
          <w:tcPr>
            <w:tcW w:w="9350" w:type="dxa"/>
          </w:tcPr>
          <w:p w14:paraId="7B841526" w14:textId="30749197" w:rsidR="00E5650C" w:rsidRPr="00E5650C" w:rsidRDefault="00E5650C" w:rsidP="00727B54">
            <w:r>
              <w:rPr>
                <w:b/>
              </w:rPr>
              <w:t xml:space="preserve">Figure 3. </w:t>
            </w:r>
            <w:r>
              <w:t>Initial conditions: unladen skateboard.</w:t>
            </w:r>
          </w:p>
        </w:tc>
      </w:tr>
    </w:tbl>
    <w:p w14:paraId="26F963AB" w14:textId="030228E6" w:rsidR="00E401EB" w:rsidRDefault="00E401EB" w:rsidP="00727B54"/>
    <w:p w14:paraId="40E625FB" w14:textId="1B95B309" w:rsidR="00F9235F" w:rsidRDefault="00E401EB" w:rsidP="00727B54">
      <w:r>
        <w:t>T</w:t>
      </w:r>
      <w:r w:rsidR="00F9235F">
        <w:t xml:space="preserve">o test the modal modification, </w:t>
      </w:r>
      <w:r>
        <w:t>a shoe was placed on the board and loaded with one 35-pound (15.88 kg) kettlebell and one cylindrical [INPUT WEIGHT HERE] weight</w:t>
      </w:r>
      <w:r w:rsidR="00F9235F">
        <w:t xml:space="preserve">, and the procedure was repeated. Figure 5 </w:t>
      </w:r>
      <w:r w:rsidR="00F55CB7">
        <w:t>shows the modified weight location.</w:t>
      </w:r>
    </w:p>
    <w:p w14:paraId="549123EC" w14:textId="499DDC02" w:rsidR="00F55CB7" w:rsidRDefault="00F55CB7" w:rsidP="00727B5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F55CB7" w14:paraId="6944EFB8" w14:textId="77777777" w:rsidTr="0087435D">
        <w:trPr>
          <w:trHeight w:val="5465"/>
          <w:jc w:val="center"/>
        </w:trPr>
        <w:tc>
          <w:tcPr>
            <w:tcW w:w="9155" w:type="dxa"/>
          </w:tcPr>
          <w:p w14:paraId="0329E6AC" w14:textId="77777777" w:rsidR="0087435D" w:rsidRDefault="0087435D" w:rsidP="00727B54">
            <w:pPr>
              <w:rPr>
                <w:noProof/>
              </w:rPr>
            </w:pPr>
          </w:p>
          <w:p w14:paraId="090393AC" w14:textId="0D474B8C" w:rsidR="00F55CB7" w:rsidRDefault="0087435D" w:rsidP="00727B54">
            <w:r>
              <w:rPr>
                <w:noProof/>
              </w:rPr>
              <w:drawing>
                <wp:inline distT="0" distB="0" distL="0" distR="0" wp14:anchorId="0E763B83" wp14:editId="509207EF">
                  <wp:extent cx="5943600" cy="3352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1675.jpg"/>
                          <pic:cNvPicPr/>
                        </pic:nvPicPr>
                        <pic:blipFill rotWithShape="1">
                          <a:blip r:embed="rId8" cstate="print">
                            <a:extLst>
                              <a:ext uri="{28A0092B-C50C-407E-A947-70E740481C1C}">
                                <a14:useLocalDpi xmlns:a14="http://schemas.microsoft.com/office/drawing/2010/main" val="0"/>
                              </a:ext>
                            </a:extLst>
                          </a:blip>
                          <a:srcRect t="13889" b="10897"/>
                          <a:stretch/>
                        </pic:blipFill>
                        <pic:spPr bwMode="auto">
                          <a:xfrm>
                            <a:off x="0" y="0"/>
                            <a:ext cx="5943600" cy="3352800"/>
                          </a:xfrm>
                          <a:prstGeom prst="rect">
                            <a:avLst/>
                          </a:prstGeom>
                          <a:ln>
                            <a:noFill/>
                          </a:ln>
                          <a:extLst>
                            <a:ext uri="{53640926-AAD7-44D8-BBD7-CCE9431645EC}">
                              <a14:shadowObscured xmlns:a14="http://schemas.microsoft.com/office/drawing/2010/main"/>
                            </a:ext>
                          </a:extLst>
                        </pic:spPr>
                      </pic:pic>
                    </a:graphicData>
                  </a:graphic>
                </wp:inline>
              </w:drawing>
            </w:r>
          </w:p>
        </w:tc>
      </w:tr>
      <w:tr w:rsidR="00F55CB7" w14:paraId="58B8487B" w14:textId="77777777" w:rsidTr="0087435D">
        <w:trPr>
          <w:trHeight w:val="279"/>
          <w:jc w:val="center"/>
        </w:trPr>
        <w:tc>
          <w:tcPr>
            <w:tcW w:w="9155" w:type="dxa"/>
          </w:tcPr>
          <w:p w14:paraId="14AD5591" w14:textId="2B2FED96" w:rsidR="00F55CB7" w:rsidRPr="00F55CB7" w:rsidRDefault="00E401EB" w:rsidP="00727B54">
            <w:r>
              <w:rPr>
                <w:b/>
              </w:rPr>
              <w:t>Figure 4</w:t>
            </w:r>
            <w:r w:rsidR="00F55CB7">
              <w:rPr>
                <w:b/>
              </w:rPr>
              <w:t xml:space="preserve">. </w:t>
            </w:r>
            <w:r w:rsidR="00F55CB7">
              <w:t>Mass-modified condition: weight rearward on the board.</w:t>
            </w:r>
          </w:p>
        </w:tc>
      </w:tr>
    </w:tbl>
    <w:p w14:paraId="5F85879E" w14:textId="30C1885A" w:rsidR="00727B54" w:rsidRDefault="00823EB1" w:rsidP="00823EB1">
      <w:pPr>
        <w:pStyle w:val="Heading1"/>
      </w:pPr>
      <w:r>
        <w:t>2</w:t>
      </w:r>
      <w:r>
        <w:tab/>
      </w:r>
      <w:r w:rsidR="00727B54">
        <w:t>Results and Discussion</w:t>
      </w:r>
    </w:p>
    <w:p w14:paraId="20B0A99E" w14:textId="77777777" w:rsidR="00727B54" w:rsidRDefault="00823EB1" w:rsidP="00823EB1">
      <w:pPr>
        <w:pStyle w:val="Heading1"/>
      </w:pPr>
      <w:r>
        <w:t>2.1</w:t>
      </w:r>
      <w:r>
        <w:tab/>
      </w:r>
      <w:r w:rsidR="00727B54">
        <w:t>Unmodified System</w:t>
      </w:r>
    </w:p>
    <w:p w14:paraId="0CD5C2E4" w14:textId="23098F8C" w:rsidR="00741AE8" w:rsidRDefault="00727B54">
      <w:r>
        <w:t>Tabulate natural frequencies and damping ratios from Requirement 3 in a single table. Do not tabulate mode shapes. Instead plot the mode shapes one figure per mode. Note that since mode shapes can be 3-dimensional, mode shapes should reflect the physical system’s appearance. Also, superimpose mode shapes over the system’s static shape.</w:t>
      </w:r>
    </w:p>
    <w:tbl>
      <w:tblPr>
        <w:tblStyle w:val="TableGrid"/>
        <w:tblW w:w="0" w:type="auto"/>
        <w:tblLook w:val="04A0" w:firstRow="1" w:lastRow="0" w:firstColumn="1" w:lastColumn="0" w:noHBand="0" w:noVBand="1"/>
      </w:tblPr>
      <w:tblGrid>
        <w:gridCol w:w="985"/>
        <w:gridCol w:w="4320"/>
        <w:gridCol w:w="4045"/>
      </w:tblGrid>
      <w:tr w:rsidR="00741AE8" w14:paraId="1D7D11D7" w14:textId="15FA021E" w:rsidTr="00BD6EEE">
        <w:tc>
          <w:tcPr>
            <w:tcW w:w="9350" w:type="dxa"/>
            <w:gridSpan w:val="3"/>
            <w:tcBorders>
              <w:top w:val="nil"/>
              <w:left w:val="nil"/>
              <w:bottom w:val="nil"/>
              <w:right w:val="nil"/>
            </w:tcBorders>
          </w:tcPr>
          <w:p w14:paraId="332FFEE2" w14:textId="49EBBF53" w:rsidR="00741AE8" w:rsidRDefault="00741AE8">
            <w:pPr>
              <w:rPr>
                <w:b/>
              </w:rPr>
            </w:pPr>
            <w:r>
              <w:rPr>
                <w:b/>
              </w:rPr>
              <w:t xml:space="preserve">Table 1. </w:t>
            </w:r>
            <w:r>
              <w:t>Natural Frequencies and Damping Ratios of Unmodified System</w:t>
            </w:r>
          </w:p>
        </w:tc>
      </w:tr>
      <w:tr w:rsidR="00741AE8" w14:paraId="1D0F6C3D" w14:textId="5351F09A" w:rsidTr="00BD6EEE">
        <w:tc>
          <w:tcPr>
            <w:tcW w:w="985" w:type="dxa"/>
            <w:tcBorders>
              <w:top w:val="single" w:sz="12" w:space="0" w:color="auto"/>
            </w:tcBorders>
          </w:tcPr>
          <w:p w14:paraId="622231AE" w14:textId="6136C736" w:rsidR="00741AE8" w:rsidRPr="00741AE8" w:rsidRDefault="00741AE8" w:rsidP="00741AE8">
            <w:pPr>
              <w:jc w:val="center"/>
              <w:rPr>
                <w:i/>
              </w:rPr>
            </w:pPr>
            <w:r>
              <w:rPr>
                <w:i/>
              </w:rPr>
              <w:t>Mode</w:t>
            </w:r>
          </w:p>
        </w:tc>
        <w:tc>
          <w:tcPr>
            <w:tcW w:w="4320" w:type="dxa"/>
            <w:tcBorders>
              <w:top w:val="single" w:sz="12" w:space="0" w:color="auto"/>
            </w:tcBorders>
          </w:tcPr>
          <w:p w14:paraId="54D8D27A" w14:textId="6C25ACD2" w:rsidR="00741AE8" w:rsidRDefault="007E5CAA" w:rsidP="00741AE8">
            <w:pPr>
              <w:jc w:val="center"/>
            </w:pPr>
            <m:oMath>
              <m:sSub>
                <m:sSubPr>
                  <m:ctrlPr>
                    <w:rPr>
                      <w:rFonts w:ascii="Cambria Math" w:hAnsi="Cambria Math"/>
                      <w:i/>
                    </w:rPr>
                  </m:ctrlPr>
                </m:sSubPr>
                <m:e>
                  <m:r>
                    <w:rPr>
                      <w:rFonts w:ascii="Cambria Math" w:hAnsi="Cambria Math"/>
                    </w:rPr>
                    <m:t>ω</m:t>
                  </m:r>
                </m:e>
                <m:sub>
                  <m:r>
                    <w:rPr>
                      <w:rFonts w:ascii="Cambria Math" w:hAnsi="Cambria Math"/>
                    </w:rPr>
                    <m:t>n</m:t>
                  </m:r>
                </m:sub>
              </m:sSub>
            </m:oMath>
            <w:r w:rsidR="00741AE8">
              <w:rPr>
                <w:rFonts w:eastAsiaTheme="minorEastAsia"/>
              </w:rPr>
              <w:t xml:space="preserve"> (Hz)</w:t>
            </w:r>
          </w:p>
        </w:tc>
        <w:tc>
          <w:tcPr>
            <w:tcW w:w="4045" w:type="dxa"/>
            <w:tcBorders>
              <w:top w:val="single" w:sz="12" w:space="0" w:color="auto"/>
            </w:tcBorders>
          </w:tcPr>
          <w:p w14:paraId="09882F3F" w14:textId="5500A389" w:rsidR="00741AE8" w:rsidRDefault="00741AE8" w:rsidP="00741AE8">
            <w:pPr>
              <w:jc w:val="center"/>
            </w:pPr>
            <w:r>
              <w:rPr>
                <w:rFonts w:cstheme="minorHAnsi"/>
              </w:rPr>
              <w:t>ζ</w:t>
            </w:r>
          </w:p>
        </w:tc>
      </w:tr>
      <w:tr w:rsidR="00741AE8" w14:paraId="0911B0C2" w14:textId="48893B8F" w:rsidTr="00741AE8">
        <w:tc>
          <w:tcPr>
            <w:tcW w:w="985" w:type="dxa"/>
          </w:tcPr>
          <w:p w14:paraId="73B8126F" w14:textId="7C63DCF6" w:rsidR="00741AE8" w:rsidRDefault="00741AE8" w:rsidP="00741AE8">
            <w:pPr>
              <w:jc w:val="center"/>
            </w:pPr>
            <w:r>
              <w:t>1</w:t>
            </w:r>
          </w:p>
        </w:tc>
        <w:tc>
          <w:tcPr>
            <w:tcW w:w="4320" w:type="dxa"/>
          </w:tcPr>
          <w:p w14:paraId="77A827F4" w14:textId="313AC39A" w:rsidR="00741AE8" w:rsidRDefault="00E46C0D" w:rsidP="00741AE8">
            <w:pPr>
              <w:jc w:val="center"/>
            </w:pPr>
            <w:r>
              <w:t>150.5</w:t>
            </w:r>
          </w:p>
        </w:tc>
        <w:tc>
          <w:tcPr>
            <w:tcW w:w="4045" w:type="dxa"/>
          </w:tcPr>
          <w:p w14:paraId="53BEB537" w14:textId="23FF216F" w:rsidR="00741AE8" w:rsidRDefault="00E46C0D" w:rsidP="00741AE8">
            <w:pPr>
              <w:jc w:val="center"/>
            </w:pPr>
            <w:r>
              <w:t>0.0619</w:t>
            </w:r>
          </w:p>
        </w:tc>
      </w:tr>
      <w:tr w:rsidR="00741AE8" w14:paraId="5776B2B3" w14:textId="563AD7C5" w:rsidTr="00741AE8">
        <w:tc>
          <w:tcPr>
            <w:tcW w:w="985" w:type="dxa"/>
          </w:tcPr>
          <w:p w14:paraId="06B6B25C" w14:textId="1E20C022" w:rsidR="00741AE8" w:rsidRDefault="00741AE8" w:rsidP="00741AE8">
            <w:pPr>
              <w:jc w:val="center"/>
            </w:pPr>
            <w:r>
              <w:t>2</w:t>
            </w:r>
          </w:p>
        </w:tc>
        <w:tc>
          <w:tcPr>
            <w:tcW w:w="4320" w:type="dxa"/>
          </w:tcPr>
          <w:p w14:paraId="29E52986" w14:textId="3F738B08" w:rsidR="00741AE8" w:rsidRDefault="00E46C0D" w:rsidP="00741AE8">
            <w:pPr>
              <w:jc w:val="center"/>
            </w:pPr>
            <w:r>
              <w:t>295.8</w:t>
            </w:r>
          </w:p>
        </w:tc>
        <w:tc>
          <w:tcPr>
            <w:tcW w:w="4045" w:type="dxa"/>
          </w:tcPr>
          <w:p w14:paraId="2A7483C6" w14:textId="55CA0B82" w:rsidR="00741AE8" w:rsidRDefault="00E46C0D" w:rsidP="00741AE8">
            <w:pPr>
              <w:jc w:val="center"/>
            </w:pPr>
            <w:r>
              <w:t>0.0379</w:t>
            </w:r>
          </w:p>
        </w:tc>
      </w:tr>
      <w:tr w:rsidR="00741AE8" w14:paraId="4ECD0C76" w14:textId="52F00949" w:rsidTr="00741AE8">
        <w:tc>
          <w:tcPr>
            <w:tcW w:w="985" w:type="dxa"/>
          </w:tcPr>
          <w:p w14:paraId="7FB25FA1" w14:textId="69778814" w:rsidR="00741AE8" w:rsidRDefault="00741AE8" w:rsidP="00741AE8">
            <w:pPr>
              <w:jc w:val="center"/>
            </w:pPr>
            <w:r>
              <w:t>3</w:t>
            </w:r>
          </w:p>
        </w:tc>
        <w:tc>
          <w:tcPr>
            <w:tcW w:w="4320" w:type="dxa"/>
          </w:tcPr>
          <w:p w14:paraId="790BA530" w14:textId="55FA1600" w:rsidR="00741AE8" w:rsidRDefault="00E46C0D" w:rsidP="00741AE8">
            <w:pPr>
              <w:jc w:val="center"/>
            </w:pPr>
            <w:r>
              <w:t>451.9</w:t>
            </w:r>
          </w:p>
        </w:tc>
        <w:tc>
          <w:tcPr>
            <w:tcW w:w="4045" w:type="dxa"/>
          </w:tcPr>
          <w:p w14:paraId="5DA124DD" w14:textId="63015717" w:rsidR="00741AE8" w:rsidRDefault="00E46C0D" w:rsidP="00741AE8">
            <w:pPr>
              <w:jc w:val="center"/>
            </w:pPr>
            <w:r>
              <w:t>0.0263</w:t>
            </w:r>
          </w:p>
        </w:tc>
      </w:tr>
    </w:tbl>
    <w:p w14:paraId="2F65E16C" w14:textId="209D4AC3" w:rsidR="00741AE8" w:rsidRDefault="00741AE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2554D" w14:paraId="59C3325F" w14:textId="77777777" w:rsidTr="00A24251">
        <w:tc>
          <w:tcPr>
            <w:tcW w:w="9350" w:type="dxa"/>
          </w:tcPr>
          <w:p w14:paraId="19E74EB5" w14:textId="4FE9E71D" w:rsidR="0012554D" w:rsidRDefault="0012554D" w:rsidP="00A538D0">
            <w:pPr>
              <w:jc w:val="center"/>
            </w:pPr>
            <w:r>
              <w:rPr>
                <w:noProof/>
              </w:rPr>
              <w:lastRenderedPageBreak/>
              <w:drawing>
                <wp:inline distT="0" distB="0" distL="0" distR="0" wp14:anchorId="5B541249" wp14:editId="17914DC8">
                  <wp:extent cx="5333333" cy="3999999"/>
                  <wp:effectExtent l="0" t="0" r="127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mod_mode1_shape.png"/>
                          <pic:cNvPicPr/>
                        </pic:nvPicPr>
                        <pic:blipFill>
                          <a:blip r:embed="rId9">
                            <a:extLst>
                              <a:ext uri="{28A0092B-C50C-407E-A947-70E740481C1C}">
                                <a14:useLocalDpi xmlns:a14="http://schemas.microsoft.com/office/drawing/2010/main" val="0"/>
                              </a:ext>
                            </a:extLst>
                          </a:blip>
                          <a:stretch>
                            <a:fillRect/>
                          </a:stretch>
                        </pic:blipFill>
                        <pic:spPr>
                          <a:xfrm>
                            <a:off x="0" y="0"/>
                            <a:ext cx="5333333" cy="3999999"/>
                          </a:xfrm>
                          <a:prstGeom prst="rect">
                            <a:avLst/>
                          </a:prstGeom>
                        </pic:spPr>
                      </pic:pic>
                    </a:graphicData>
                  </a:graphic>
                </wp:inline>
              </w:drawing>
            </w:r>
          </w:p>
        </w:tc>
      </w:tr>
      <w:tr w:rsidR="0012554D" w14:paraId="5D13F1DC" w14:textId="77777777" w:rsidTr="00A24251">
        <w:tc>
          <w:tcPr>
            <w:tcW w:w="9350" w:type="dxa"/>
          </w:tcPr>
          <w:p w14:paraId="30703E54" w14:textId="287FBA67" w:rsidR="0012554D" w:rsidRPr="00A538D0" w:rsidRDefault="00A538D0">
            <w:r>
              <w:rPr>
                <w:b/>
              </w:rPr>
              <w:t xml:space="preserve">Figure 5. </w:t>
            </w:r>
            <w:r>
              <w:t>Unmodified system mode 1 shape.</w:t>
            </w:r>
          </w:p>
        </w:tc>
      </w:tr>
    </w:tbl>
    <w:p w14:paraId="4D49D62F" w14:textId="77777777" w:rsidR="0012554D" w:rsidRDefault="001255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2554D" w14:paraId="509CE41C" w14:textId="77777777" w:rsidTr="00A24251">
        <w:tc>
          <w:tcPr>
            <w:tcW w:w="9350" w:type="dxa"/>
          </w:tcPr>
          <w:p w14:paraId="0B1F7374" w14:textId="2BEEF8BA" w:rsidR="0012554D" w:rsidRDefault="0012554D" w:rsidP="00A538D0">
            <w:pPr>
              <w:jc w:val="center"/>
            </w:pPr>
            <w:r>
              <w:rPr>
                <w:noProof/>
              </w:rPr>
              <w:lastRenderedPageBreak/>
              <w:drawing>
                <wp:inline distT="0" distB="0" distL="0" distR="0" wp14:anchorId="09C8CFC4" wp14:editId="1901BA89">
                  <wp:extent cx="5333333" cy="3999999"/>
                  <wp:effectExtent l="0" t="0" r="127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mod_mode2_shape.png"/>
                          <pic:cNvPicPr/>
                        </pic:nvPicPr>
                        <pic:blipFill>
                          <a:blip r:embed="rId10">
                            <a:extLst>
                              <a:ext uri="{28A0092B-C50C-407E-A947-70E740481C1C}">
                                <a14:useLocalDpi xmlns:a14="http://schemas.microsoft.com/office/drawing/2010/main" val="0"/>
                              </a:ext>
                            </a:extLst>
                          </a:blip>
                          <a:stretch>
                            <a:fillRect/>
                          </a:stretch>
                        </pic:blipFill>
                        <pic:spPr>
                          <a:xfrm>
                            <a:off x="0" y="0"/>
                            <a:ext cx="5333333" cy="3999999"/>
                          </a:xfrm>
                          <a:prstGeom prst="rect">
                            <a:avLst/>
                          </a:prstGeom>
                        </pic:spPr>
                      </pic:pic>
                    </a:graphicData>
                  </a:graphic>
                </wp:inline>
              </w:drawing>
            </w:r>
          </w:p>
        </w:tc>
      </w:tr>
      <w:tr w:rsidR="0012554D" w14:paraId="3341C7FF" w14:textId="77777777" w:rsidTr="00A24251">
        <w:tc>
          <w:tcPr>
            <w:tcW w:w="9350" w:type="dxa"/>
          </w:tcPr>
          <w:p w14:paraId="2DE7DE24" w14:textId="1A70CD73" w:rsidR="0012554D" w:rsidRDefault="00A538D0" w:rsidP="0012554D">
            <w:r>
              <w:rPr>
                <w:b/>
              </w:rPr>
              <w:t>Figure 6</w:t>
            </w:r>
            <w:r>
              <w:rPr>
                <w:b/>
              </w:rPr>
              <w:t xml:space="preserve">. </w:t>
            </w:r>
            <w:r>
              <w:t>Unmodified system mode 2</w:t>
            </w:r>
            <w:r>
              <w:t xml:space="preserve"> shape.</w:t>
            </w:r>
          </w:p>
        </w:tc>
      </w:tr>
    </w:tbl>
    <w:p w14:paraId="63C657E2" w14:textId="7DA24EF6" w:rsidR="0012554D" w:rsidRDefault="0012554D" w:rsidP="001255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2554D" w14:paraId="59A9659F" w14:textId="77777777" w:rsidTr="00A24251">
        <w:tc>
          <w:tcPr>
            <w:tcW w:w="9350" w:type="dxa"/>
          </w:tcPr>
          <w:p w14:paraId="552A7A79" w14:textId="4A520F67" w:rsidR="0012554D" w:rsidRDefault="00A538D0" w:rsidP="00A538D0">
            <w:pPr>
              <w:jc w:val="center"/>
            </w:pPr>
            <w:r>
              <w:rPr>
                <w:noProof/>
              </w:rPr>
              <w:lastRenderedPageBreak/>
              <w:drawing>
                <wp:inline distT="0" distB="0" distL="0" distR="0" wp14:anchorId="4925B058" wp14:editId="1F71B87F">
                  <wp:extent cx="5333333" cy="3999999"/>
                  <wp:effectExtent l="0" t="0" r="127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mod_mode3_shape.png"/>
                          <pic:cNvPicPr/>
                        </pic:nvPicPr>
                        <pic:blipFill>
                          <a:blip r:embed="rId11">
                            <a:extLst>
                              <a:ext uri="{28A0092B-C50C-407E-A947-70E740481C1C}">
                                <a14:useLocalDpi xmlns:a14="http://schemas.microsoft.com/office/drawing/2010/main" val="0"/>
                              </a:ext>
                            </a:extLst>
                          </a:blip>
                          <a:stretch>
                            <a:fillRect/>
                          </a:stretch>
                        </pic:blipFill>
                        <pic:spPr>
                          <a:xfrm>
                            <a:off x="0" y="0"/>
                            <a:ext cx="5333333" cy="3999999"/>
                          </a:xfrm>
                          <a:prstGeom prst="rect">
                            <a:avLst/>
                          </a:prstGeom>
                        </pic:spPr>
                      </pic:pic>
                    </a:graphicData>
                  </a:graphic>
                </wp:inline>
              </w:drawing>
            </w:r>
          </w:p>
        </w:tc>
      </w:tr>
      <w:tr w:rsidR="0012554D" w14:paraId="3CDDC747" w14:textId="77777777" w:rsidTr="00A24251">
        <w:tc>
          <w:tcPr>
            <w:tcW w:w="9350" w:type="dxa"/>
          </w:tcPr>
          <w:p w14:paraId="52AC73A8" w14:textId="7376DF1A" w:rsidR="0012554D" w:rsidRDefault="00A538D0" w:rsidP="0012554D">
            <w:r>
              <w:rPr>
                <w:b/>
              </w:rPr>
              <w:t>Figure 7</w:t>
            </w:r>
            <w:r>
              <w:rPr>
                <w:b/>
              </w:rPr>
              <w:t xml:space="preserve">. </w:t>
            </w:r>
            <w:r>
              <w:t>Unmodified system mode 3</w:t>
            </w:r>
            <w:r>
              <w:t xml:space="preserve"> shape.</w:t>
            </w:r>
          </w:p>
        </w:tc>
      </w:tr>
    </w:tbl>
    <w:p w14:paraId="0EC275A9" w14:textId="2332C111" w:rsidR="00727B54" w:rsidRDefault="00823EB1" w:rsidP="00823EB1">
      <w:pPr>
        <w:pStyle w:val="Heading1"/>
      </w:pPr>
      <w:r>
        <w:t>2.2</w:t>
      </w:r>
      <w:r>
        <w:tab/>
      </w:r>
      <w:r w:rsidR="00727B54">
        <w:t>Modified System</w:t>
      </w:r>
    </w:p>
    <w:p w14:paraId="1363BA2C" w14:textId="72451871" w:rsidR="006E00C4" w:rsidRDefault="00727B54">
      <w:r>
        <w:t xml:space="preserve">Tabulate the natural frequencies predicted from Requirement 5 and from the modal model experimentally determined from Requirement 6. Include percentage errors in this table. Do not tabulate the mode shapes; instead, follow the </w:t>
      </w:r>
      <w:proofErr w:type="gramStart"/>
      <w:r>
        <w:t>aforementioned practice</w:t>
      </w:r>
      <w:proofErr w:type="gramEnd"/>
      <w:r>
        <w:t xml:space="preserve"> and overlay predicted versus measured mode shapes.</w:t>
      </w:r>
    </w:p>
    <w:tbl>
      <w:tblPr>
        <w:tblStyle w:val="TableGrid"/>
        <w:tblW w:w="0" w:type="auto"/>
        <w:tblLook w:val="04A0" w:firstRow="1" w:lastRow="0" w:firstColumn="1" w:lastColumn="0" w:noHBand="0" w:noVBand="1"/>
      </w:tblPr>
      <w:tblGrid>
        <w:gridCol w:w="985"/>
        <w:gridCol w:w="4320"/>
        <w:gridCol w:w="4045"/>
      </w:tblGrid>
      <w:tr w:rsidR="006E00C4" w14:paraId="3BD563C6" w14:textId="77777777" w:rsidTr="007C74E8">
        <w:tc>
          <w:tcPr>
            <w:tcW w:w="9350" w:type="dxa"/>
            <w:gridSpan w:val="3"/>
            <w:tcBorders>
              <w:top w:val="nil"/>
              <w:left w:val="nil"/>
              <w:bottom w:val="nil"/>
              <w:right w:val="nil"/>
            </w:tcBorders>
          </w:tcPr>
          <w:p w14:paraId="77C7820F" w14:textId="42D4FE37" w:rsidR="006E00C4" w:rsidRDefault="006E00C4" w:rsidP="007C74E8">
            <w:pPr>
              <w:rPr>
                <w:b/>
              </w:rPr>
            </w:pPr>
            <w:r>
              <w:rPr>
                <w:b/>
              </w:rPr>
              <w:t xml:space="preserve">Table </w:t>
            </w:r>
            <w:r w:rsidR="003C64FD">
              <w:rPr>
                <w:b/>
              </w:rPr>
              <w:t>2</w:t>
            </w:r>
            <w:r>
              <w:rPr>
                <w:b/>
              </w:rPr>
              <w:t xml:space="preserve">. </w:t>
            </w:r>
            <w:r>
              <w:t xml:space="preserve">Natural Frequencies </w:t>
            </w:r>
            <w:r w:rsidR="003C64FD">
              <w:t>of the Modified System</w:t>
            </w:r>
          </w:p>
        </w:tc>
      </w:tr>
      <w:tr w:rsidR="006E00C4" w14:paraId="01C5797F" w14:textId="77777777" w:rsidTr="007C74E8">
        <w:tc>
          <w:tcPr>
            <w:tcW w:w="985" w:type="dxa"/>
            <w:tcBorders>
              <w:top w:val="single" w:sz="12" w:space="0" w:color="auto"/>
            </w:tcBorders>
          </w:tcPr>
          <w:p w14:paraId="0461732F" w14:textId="77777777" w:rsidR="006E00C4" w:rsidRPr="00741AE8" w:rsidRDefault="006E00C4" w:rsidP="007C74E8">
            <w:pPr>
              <w:jc w:val="center"/>
              <w:rPr>
                <w:i/>
              </w:rPr>
            </w:pPr>
            <w:r>
              <w:rPr>
                <w:i/>
              </w:rPr>
              <w:t>Mode</w:t>
            </w:r>
          </w:p>
        </w:tc>
        <w:tc>
          <w:tcPr>
            <w:tcW w:w="4320" w:type="dxa"/>
            <w:tcBorders>
              <w:top w:val="single" w:sz="12" w:space="0" w:color="auto"/>
            </w:tcBorders>
          </w:tcPr>
          <w:p w14:paraId="298C73CB" w14:textId="77777777" w:rsidR="006E00C4" w:rsidRDefault="007E5CAA" w:rsidP="007C74E8">
            <w:pPr>
              <w:jc w:val="center"/>
            </w:pPr>
            <m:oMath>
              <m:sSub>
                <m:sSubPr>
                  <m:ctrlPr>
                    <w:rPr>
                      <w:rFonts w:ascii="Cambria Math" w:hAnsi="Cambria Math"/>
                      <w:i/>
                    </w:rPr>
                  </m:ctrlPr>
                </m:sSubPr>
                <m:e>
                  <m:r>
                    <w:rPr>
                      <w:rFonts w:ascii="Cambria Math" w:hAnsi="Cambria Math"/>
                    </w:rPr>
                    <m:t>ω</m:t>
                  </m:r>
                </m:e>
                <m:sub>
                  <m:r>
                    <w:rPr>
                      <w:rFonts w:ascii="Cambria Math" w:hAnsi="Cambria Math"/>
                    </w:rPr>
                    <m:t>n</m:t>
                  </m:r>
                </m:sub>
              </m:sSub>
            </m:oMath>
            <w:r w:rsidR="006E00C4">
              <w:rPr>
                <w:rFonts w:eastAsiaTheme="minorEastAsia"/>
              </w:rPr>
              <w:t xml:space="preserve"> (Hz)</w:t>
            </w:r>
          </w:p>
        </w:tc>
        <w:tc>
          <w:tcPr>
            <w:tcW w:w="4045" w:type="dxa"/>
            <w:tcBorders>
              <w:top w:val="single" w:sz="12" w:space="0" w:color="auto"/>
            </w:tcBorders>
          </w:tcPr>
          <w:p w14:paraId="0C43028C" w14:textId="09488904" w:rsidR="006E00C4" w:rsidRDefault="006E00C4" w:rsidP="007C74E8">
            <w:pPr>
              <w:jc w:val="center"/>
            </w:pPr>
            <w:r>
              <w:rPr>
                <w:rFonts w:cstheme="minorHAnsi"/>
              </w:rPr>
              <w:t>% Error Versus Predicted</w:t>
            </w:r>
          </w:p>
        </w:tc>
      </w:tr>
      <w:tr w:rsidR="006E00C4" w14:paraId="368C36B5" w14:textId="77777777" w:rsidTr="007C74E8">
        <w:tc>
          <w:tcPr>
            <w:tcW w:w="985" w:type="dxa"/>
          </w:tcPr>
          <w:p w14:paraId="0FD2BF4D" w14:textId="77777777" w:rsidR="006E00C4" w:rsidRDefault="006E00C4" w:rsidP="007C74E8">
            <w:pPr>
              <w:jc w:val="center"/>
            </w:pPr>
            <w:r>
              <w:t>1</w:t>
            </w:r>
          </w:p>
        </w:tc>
        <w:tc>
          <w:tcPr>
            <w:tcW w:w="4320" w:type="dxa"/>
          </w:tcPr>
          <w:p w14:paraId="2301AF5D" w14:textId="77777777" w:rsidR="006E00C4" w:rsidRDefault="006E00C4" w:rsidP="007C74E8">
            <w:pPr>
              <w:jc w:val="center"/>
            </w:pPr>
          </w:p>
        </w:tc>
        <w:tc>
          <w:tcPr>
            <w:tcW w:w="4045" w:type="dxa"/>
          </w:tcPr>
          <w:p w14:paraId="12B14AB8" w14:textId="77777777" w:rsidR="006E00C4" w:rsidRDefault="006E00C4" w:rsidP="007C74E8">
            <w:pPr>
              <w:jc w:val="center"/>
            </w:pPr>
          </w:p>
        </w:tc>
      </w:tr>
      <w:tr w:rsidR="006E00C4" w14:paraId="68DBBE7D" w14:textId="77777777" w:rsidTr="007C74E8">
        <w:tc>
          <w:tcPr>
            <w:tcW w:w="985" w:type="dxa"/>
          </w:tcPr>
          <w:p w14:paraId="3C1B8AA2" w14:textId="77777777" w:rsidR="006E00C4" w:rsidRDefault="006E00C4" w:rsidP="007C74E8">
            <w:pPr>
              <w:jc w:val="center"/>
            </w:pPr>
            <w:r>
              <w:t>2</w:t>
            </w:r>
          </w:p>
        </w:tc>
        <w:tc>
          <w:tcPr>
            <w:tcW w:w="4320" w:type="dxa"/>
          </w:tcPr>
          <w:p w14:paraId="07A22A45" w14:textId="77777777" w:rsidR="006E00C4" w:rsidRDefault="006E00C4" w:rsidP="007C74E8">
            <w:pPr>
              <w:jc w:val="center"/>
            </w:pPr>
          </w:p>
        </w:tc>
        <w:tc>
          <w:tcPr>
            <w:tcW w:w="4045" w:type="dxa"/>
          </w:tcPr>
          <w:p w14:paraId="733C3C21" w14:textId="77777777" w:rsidR="006E00C4" w:rsidRDefault="006E00C4" w:rsidP="007C74E8">
            <w:pPr>
              <w:jc w:val="center"/>
            </w:pPr>
          </w:p>
        </w:tc>
      </w:tr>
      <w:tr w:rsidR="006E00C4" w14:paraId="39AFF975" w14:textId="77777777" w:rsidTr="007C74E8">
        <w:tc>
          <w:tcPr>
            <w:tcW w:w="985" w:type="dxa"/>
          </w:tcPr>
          <w:p w14:paraId="5127AF08" w14:textId="77777777" w:rsidR="006E00C4" w:rsidRDefault="006E00C4" w:rsidP="007C74E8">
            <w:pPr>
              <w:jc w:val="center"/>
            </w:pPr>
            <w:r>
              <w:t>3</w:t>
            </w:r>
          </w:p>
        </w:tc>
        <w:tc>
          <w:tcPr>
            <w:tcW w:w="4320" w:type="dxa"/>
          </w:tcPr>
          <w:p w14:paraId="7A7295C7" w14:textId="77777777" w:rsidR="006E00C4" w:rsidRDefault="006E00C4" w:rsidP="007C74E8">
            <w:pPr>
              <w:jc w:val="center"/>
            </w:pPr>
          </w:p>
        </w:tc>
        <w:tc>
          <w:tcPr>
            <w:tcW w:w="4045" w:type="dxa"/>
          </w:tcPr>
          <w:p w14:paraId="18E8E543" w14:textId="77777777" w:rsidR="006E00C4" w:rsidRDefault="006E00C4" w:rsidP="007C74E8">
            <w:pPr>
              <w:jc w:val="center"/>
            </w:pPr>
          </w:p>
        </w:tc>
      </w:tr>
    </w:tbl>
    <w:p w14:paraId="70D007C8" w14:textId="77777777" w:rsidR="006E00C4" w:rsidRDefault="006E00C4"/>
    <w:p w14:paraId="0D78B8A1" w14:textId="77777777" w:rsidR="00727B54" w:rsidRDefault="00823EB1" w:rsidP="00727B54">
      <w:pPr>
        <w:pStyle w:val="Heading1"/>
      </w:pPr>
      <w:r>
        <w:t>3</w:t>
      </w:r>
      <w:r>
        <w:tab/>
      </w:r>
      <w:r w:rsidR="00727B54">
        <w:t>Conclusions</w:t>
      </w:r>
    </w:p>
    <w:p w14:paraId="6B4FAE49" w14:textId="77777777" w:rsidR="00727B54" w:rsidRDefault="00727B54">
      <w:r>
        <w:t>Draw conclusions about discrepancies in the different methods drawing upon assumptions made, data processing and methodology.</w:t>
      </w:r>
    </w:p>
    <w:p w14:paraId="6ADE1064" w14:textId="77777777" w:rsidR="00727B54" w:rsidRDefault="00727B54">
      <w:r>
        <w:br w:type="page"/>
      </w:r>
    </w:p>
    <w:p w14:paraId="6427BF7E" w14:textId="77777777" w:rsidR="00727B54" w:rsidRDefault="00823EB1" w:rsidP="00823EB1">
      <w:pPr>
        <w:pStyle w:val="Heading1"/>
        <w:ind w:left="720" w:hanging="720"/>
      </w:pPr>
      <w:r>
        <w:lastRenderedPageBreak/>
        <w:t>4</w:t>
      </w:r>
      <w:r>
        <w:tab/>
      </w:r>
      <w:r w:rsidR="00727B54">
        <w:t>Appendix A—Measured Frequency Response and Coherence Functions</w:t>
      </w:r>
    </w:p>
    <w:p w14:paraId="63EA25A7" w14:textId="77777777" w:rsidR="00727B54" w:rsidRDefault="00727B54">
      <w:r>
        <w:t>All measured frequency response and coherence functions. Place magnitude of each frequency response and corresponding coherence function on their own page column-wise.</w:t>
      </w:r>
    </w:p>
    <w:p w14:paraId="28B3728D" w14:textId="77777777" w:rsidR="00727B54" w:rsidRDefault="00823EB1" w:rsidP="00823EB1">
      <w:pPr>
        <w:pStyle w:val="Heading1"/>
      </w:pPr>
      <w:r>
        <w:t>4.1</w:t>
      </w:r>
      <w:r>
        <w:tab/>
      </w:r>
      <w:r w:rsidR="00727B54">
        <w:t>Appendix A1—Unmodified Physical System</w:t>
      </w:r>
    </w:p>
    <w:p w14:paraId="073E60DF" w14:textId="07B7B5D9" w:rsidR="00727B54" w:rsidRDefault="00727B54">
      <w:pPr>
        <w:rPr>
          <w:i/>
        </w:rPr>
      </w:pPr>
      <w:r>
        <w:t xml:space="preserve">Measured FRF and Coherence Functions from original physical system. </w:t>
      </w:r>
      <w:r>
        <w:rPr>
          <w:i/>
        </w:rPr>
        <w:t>(n x m figures)</w:t>
      </w:r>
    </w:p>
    <w:tbl>
      <w:tblPr>
        <w:tblStyle w:val="TableGrid"/>
        <w:tblW w:w="9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5"/>
      </w:tblGrid>
      <w:tr w:rsidR="0012554D" w14:paraId="067DC520" w14:textId="77777777" w:rsidTr="007E5CAA">
        <w:trPr>
          <w:trHeight w:val="6242"/>
        </w:trPr>
        <w:tc>
          <w:tcPr>
            <w:tcW w:w="9455" w:type="dxa"/>
          </w:tcPr>
          <w:p w14:paraId="085380B8" w14:textId="67A57BBC" w:rsidR="0012554D" w:rsidRDefault="0012554D" w:rsidP="007E5CAA">
            <w:pPr>
              <w:jc w:val="center"/>
            </w:pPr>
            <w:r>
              <w:rPr>
                <w:noProof/>
              </w:rPr>
              <w:drawing>
                <wp:inline distT="0" distB="0" distL="0" distR="0" wp14:anchorId="5288C6E5" wp14:editId="3DDB5D57">
                  <wp:extent cx="5333333" cy="4000000"/>
                  <wp:effectExtent l="0" t="0" r="127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mod_frf_coh_loc1.png"/>
                          <pic:cNvPicPr/>
                        </pic:nvPicPr>
                        <pic:blipFill>
                          <a:blip r:embed="rId12">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tc>
      </w:tr>
      <w:tr w:rsidR="0012554D" w14:paraId="76C72F01" w14:textId="77777777" w:rsidTr="007E5CAA">
        <w:trPr>
          <w:trHeight w:val="297"/>
        </w:trPr>
        <w:tc>
          <w:tcPr>
            <w:tcW w:w="9455" w:type="dxa"/>
          </w:tcPr>
          <w:p w14:paraId="22000B88" w14:textId="4AB46779" w:rsidR="0012554D" w:rsidRPr="00463E27" w:rsidRDefault="00451DBE">
            <w:r>
              <w:rPr>
                <w:b/>
              </w:rPr>
              <w:t>Figure 11</w:t>
            </w:r>
            <w:r w:rsidR="00463E27">
              <w:rPr>
                <w:b/>
              </w:rPr>
              <w:t xml:space="preserve">. </w:t>
            </w:r>
            <w:r w:rsidR="00463E27">
              <w:t>Location 1 Unmodified Response and Coherence</w:t>
            </w:r>
          </w:p>
        </w:tc>
      </w:tr>
    </w:tbl>
    <w:p w14:paraId="2DC8000E" w14:textId="77777777" w:rsidR="0012554D" w:rsidRPr="0012554D" w:rsidRDefault="001255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2554D" w14:paraId="36887646" w14:textId="77777777" w:rsidTr="00451DBE">
        <w:tc>
          <w:tcPr>
            <w:tcW w:w="9350" w:type="dxa"/>
          </w:tcPr>
          <w:p w14:paraId="3382A88A" w14:textId="326A2B1B" w:rsidR="0012554D" w:rsidRDefault="0012554D" w:rsidP="007E5CAA">
            <w:pPr>
              <w:jc w:val="center"/>
            </w:pPr>
            <w:r>
              <w:rPr>
                <w:noProof/>
              </w:rPr>
              <w:lastRenderedPageBreak/>
              <w:drawing>
                <wp:inline distT="0" distB="0" distL="0" distR="0" wp14:anchorId="2E047729" wp14:editId="0F0F1E6C">
                  <wp:extent cx="5333333" cy="4000000"/>
                  <wp:effectExtent l="0" t="0" r="127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mod_frf_coh_loc2.png"/>
                          <pic:cNvPicPr/>
                        </pic:nvPicPr>
                        <pic:blipFill>
                          <a:blip r:embed="rId13">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tc>
      </w:tr>
      <w:tr w:rsidR="0012554D" w14:paraId="00C78BE2" w14:textId="77777777" w:rsidTr="00451DBE">
        <w:tc>
          <w:tcPr>
            <w:tcW w:w="9350" w:type="dxa"/>
          </w:tcPr>
          <w:p w14:paraId="2C2E217D" w14:textId="7F6D5BF1" w:rsidR="0012554D" w:rsidRDefault="00451DBE" w:rsidP="0012554D">
            <w:r>
              <w:rPr>
                <w:b/>
              </w:rPr>
              <w:t>Figure 12</w:t>
            </w:r>
            <w:r w:rsidR="00463E27">
              <w:rPr>
                <w:b/>
              </w:rPr>
              <w:t xml:space="preserve">. </w:t>
            </w:r>
            <w:r w:rsidR="00463E27">
              <w:t>Location 2</w:t>
            </w:r>
            <w:r w:rsidR="00463E27">
              <w:t xml:space="preserve"> Unmodified Response and Coherence</w:t>
            </w:r>
          </w:p>
        </w:tc>
      </w:tr>
    </w:tbl>
    <w:p w14:paraId="385741DD" w14:textId="7C678D59" w:rsidR="0012554D" w:rsidRDefault="0012554D" w:rsidP="001255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2554D" w14:paraId="743478C9" w14:textId="77777777" w:rsidTr="00451DBE">
        <w:tc>
          <w:tcPr>
            <w:tcW w:w="9350" w:type="dxa"/>
          </w:tcPr>
          <w:p w14:paraId="06B1F5EF" w14:textId="1E2AE94A" w:rsidR="0012554D" w:rsidRDefault="0012554D" w:rsidP="007E5CAA">
            <w:pPr>
              <w:jc w:val="center"/>
            </w:pPr>
            <w:r>
              <w:rPr>
                <w:noProof/>
              </w:rPr>
              <w:lastRenderedPageBreak/>
              <w:drawing>
                <wp:inline distT="0" distB="0" distL="0" distR="0" wp14:anchorId="6F447ABF" wp14:editId="07ACA6F6">
                  <wp:extent cx="5333333" cy="4000000"/>
                  <wp:effectExtent l="0" t="0" r="127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mod_frf_coh_loc3.png"/>
                          <pic:cNvPicPr/>
                        </pic:nvPicPr>
                        <pic:blipFill>
                          <a:blip r:embed="rId14">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tc>
      </w:tr>
      <w:tr w:rsidR="0012554D" w14:paraId="5EFEFBAA" w14:textId="77777777" w:rsidTr="00451DBE">
        <w:tc>
          <w:tcPr>
            <w:tcW w:w="9350" w:type="dxa"/>
          </w:tcPr>
          <w:p w14:paraId="1C0AA23F" w14:textId="3437CBFB" w:rsidR="0012554D" w:rsidRDefault="00451DBE" w:rsidP="0012554D">
            <w:r>
              <w:rPr>
                <w:b/>
              </w:rPr>
              <w:t>Figure 13</w:t>
            </w:r>
            <w:r w:rsidR="00463E27">
              <w:rPr>
                <w:b/>
              </w:rPr>
              <w:t xml:space="preserve">. </w:t>
            </w:r>
            <w:r w:rsidR="00463E27">
              <w:t>Location 3</w:t>
            </w:r>
            <w:r w:rsidR="00463E27">
              <w:t xml:space="preserve"> Unmodified Response and Coherence</w:t>
            </w:r>
          </w:p>
        </w:tc>
      </w:tr>
    </w:tbl>
    <w:p w14:paraId="2BA6874B" w14:textId="2EA11ABE" w:rsidR="0012554D" w:rsidRDefault="0012554D" w:rsidP="001255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2554D" w14:paraId="2B2F242B" w14:textId="77777777" w:rsidTr="00451DBE">
        <w:tc>
          <w:tcPr>
            <w:tcW w:w="9350" w:type="dxa"/>
          </w:tcPr>
          <w:p w14:paraId="28BB0EAF" w14:textId="3156F75D" w:rsidR="0012554D" w:rsidRDefault="0012554D" w:rsidP="007E5CAA">
            <w:pPr>
              <w:jc w:val="center"/>
            </w:pPr>
            <w:r>
              <w:rPr>
                <w:noProof/>
              </w:rPr>
              <w:lastRenderedPageBreak/>
              <w:drawing>
                <wp:inline distT="0" distB="0" distL="0" distR="0" wp14:anchorId="705C6E71" wp14:editId="4F41D672">
                  <wp:extent cx="5333333" cy="4000000"/>
                  <wp:effectExtent l="0" t="0" r="127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mod_frf_coh_loc4.png"/>
                          <pic:cNvPicPr/>
                        </pic:nvPicPr>
                        <pic:blipFill>
                          <a:blip r:embed="rId15">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tc>
      </w:tr>
      <w:tr w:rsidR="0012554D" w14:paraId="60445EC1" w14:textId="77777777" w:rsidTr="00451DBE">
        <w:tc>
          <w:tcPr>
            <w:tcW w:w="9350" w:type="dxa"/>
          </w:tcPr>
          <w:p w14:paraId="4A8B623B" w14:textId="75E87960" w:rsidR="0012554D" w:rsidRDefault="00451DBE" w:rsidP="0012554D">
            <w:r>
              <w:rPr>
                <w:b/>
              </w:rPr>
              <w:t>Figure 14</w:t>
            </w:r>
            <w:r w:rsidR="00463E27">
              <w:rPr>
                <w:b/>
              </w:rPr>
              <w:t xml:space="preserve">. </w:t>
            </w:r>
            <w:r w:rsidR="00463E27">
              <w:t>Location 4</w:t>
            </w:r>
            <w:r w:rsidR="00463E27">
              <w:t xml:space="preserve"> Unmodified Response and Coherence</w:t>
            </w:r>
          </w:p>
        </w:tc>
      </w:tr>
    </w:tbl>
    <w:p w14:paraId="758BC456" w14:textId="0DF804DE" w:rsidR="0012554D" w:rsidRDefault="0012554D" w:rsidP="001255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2554D" w14:paraId="41F4DCC6" w14:textId="77777777" w:rsidTr="00451DBE">
        <w:tc>
          <w:tcPr>
            <w:tcW w:w="9350" w:type="dxa"/>
          </w:tcPr>
          <w:p w14:paraId="37D0024C" w14:textId="698940F8" w:rsidR="0012554D" w:rsidRDefault="0012554D" w:rsidP="007E5CAA">
            <w:pPr>
              <w:jc w:val="center"/>
            </w:pPr>
            <w:r>
              <w:rPr>
                <w:noProof/>
              </w:rPr>
              <w:lastRenderedPageBreak/>
              <w:drawing>
                <wp:inline distT="0" distB="0" distL="0" distR="0" wp14:anchorId="518E50AB" wp14:editId="75B189BC">
                  <wp:extent cx="5333333" cy="4000000"/>
                  <wp:effectExtent l="0" t="0" r="127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mod_frf_coh_loc5.png"/>
                          <pic:cNvPicPr/>
                        </pic:nvPicPr>
                        <pic:blipFill>
                          <a:blip r:embed="rId16">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tc>
      </w:tr>
      <w:tr w:rsidR="0012554D" w14:paraId="7DBC7C16" w14:textId="77777777" w:rsidTr="00451DBE">
        <w:tc>
          <w:tcPr>
            <w:tcW w:w="9350" w:type="dxa"/>
          </w:tcPr>
          <w:p w14:paraId="69C6767D" w14:textId="6ECA6676" w:rsidR="0012554D" w:rsidRDefault="00451DBE" w:rsidP="0012554D">
            <w:r>
              <w:rPr>
                <w:b/>
              </w:rPr>
              <w:t>Figure 15</w:t>
            </w:r>
            <w:r w:rsidR="00463E27">
              <w:rPr>
                <w:b/>
              </w:rPr>
              <w:t xml:space="preserve">. </w:t>
            </w:r>
            <w:r w:rsidR="00463E27">
              <w:t>Location 5</w:t>
            </w:r>
            <w:r w:rsidR="00463E27">
              <w:t xml:space="preserve"> Unmodified Response and Coherence</w:t>
            </w:r>
          </w:p>
        </w:tc>
      </w:tr>
    </w:tbl>
    <w:p w14:paraId="7EDF623B" w14:textId="5AC86A5E" w:rsidR="0012554D" w:rsidRDefault="0012554D" w:rsidP="001255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2554D" w14:paraId="4B301695" w14:textId="77777777" w:rsidTr="00451DBE">
        <w:tc>
          <w:tcPr>
            <w:tcW w:w="9350" w:type="dxa"/>
          </w:tcPr>
          <w:p w14:paraId="2CAEDBB9" w14:textId="47548B2D" w:rsidR="0012554D" w:rsidRDefault="0012554D" w:rsidP="007E5CAA">
            <w:pPr>
              <w:jc w:val="center"/>
            </w:pPr>
            <w:r>
              <w:rPr>
                <w:noProof/>
              </w:rPr>
              <w:lastRenderedPageBreak/>
              <w:drawing>
                <wp:inline distT="0" distB="0" distL="0" distR="0" wp14:anchorId="116C2880" wp14:editId="75D38E60">
                  <wp:extent cx="5333333" cy="4000000"/>
                  <wp:effectExtent l="0" t="0" r="127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mod_frf_coh_loc6.png"/>
                          <pic:cNvPicPr/>
                        </pic:nvPicPr>
                        <pic:blipFill>
                          <a:blip r:embed="rId17">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tc>
      </w:tr>
      <w:tr w:rsidR="0012554D" w14:paraId="22A0DB07" w14:textId="77777777" w:rsidTr="00451DBE">
        <w:tc>
          <w:tcPr>
            <w:tcW w:w="9350" w:type="dxa"/>
          </w:tcPr>
          <w:p w14:paraId="0EDF2BD2" w14:textId="3F6DAF8C" w:rsidR="0012554D" w:rsidRDefault="00451DBE" w:rsidP="0012554D">
            <w:r>
              <w:rPr>
                <w:b/>
              </w:rPr>
              <w:t>Figure 16</w:t>
            </w:r>
            <w:r>
              <w:rPr>
                <w:b/>
              </w:rPr>
              <w:t xml:space="preserve">. </w:t>
            </w:r>
            <w:r>
              <w:t>Location 6</w:t>
            </w:r>
            <w:r>
              <w:t xml:space="preserve"> Unmodified Response and Coherence</w:t>
            </w:r>
            <w:r>
              <w:t>.</w:t>
            </w:r>
          </w:p>
        </w:tc>
      </w:tr>
    </w:tbl>
    <w:p w14:paraId="55A57895" w14:textId="480FBD33" w:rsidR="0012554D" w:rsidRDefault="0012554D" w:rsidP="0012554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2554D" w14:paraId="3C724A44" w14:textId="77777777" w:rsidTr="00451DBE">
        <w:tc>
          <w:tcPr>
            <w:tcW w:w="9350" w:type="dxa"/>
          </w:tcPr>
          <w:p w14:paraId="728D93F6" w14:textId="265B0BFB" w:rsidR="0012554D" w:rsidRDefault="0012554D" w:rsidP="007E5CAA">
            <w:pPr>
              <w:jc w:val="center"/>
            </w:pPr>
            <w:bookmarkStart w:id="0" w:name="_GoBack"/>
            <w:r>
              <w:rPr>
                <w:noProof/>
              </w:rPr>
              <w:lastRenderedPageBreak/>
              <w:drawing>
                <wp:inline distT="0" distB="0" distL="0" distR="0" wp14:anchorId="0DE76F5B" wp14:editId="595157AC">
                  <wp:extent cx="5333333" cy="4000000"/>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mod_frf_coh_loc7.png"/>
                          <pic:cNvPicPr/>
                        </pic:nvPicPr>
                        <pic:blipFill>
                          <a:blip r:embed="rId18">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bookmarkEnd w:id="0"/>
          </w:p>
        </w:tc>
      </w:tr>
      <w:tr w:rsidR="0012554D" w14:paraId="68047D11" w14:textId="77777777" w:rsidTr="00451DBE">
        <w:tc>
          <w:tcPr>
            <w:tcW w:w="9350" w:type="dxa"/>
          </w:tcPr>
          <w:p w14:paraId="0797DCF6" w14:textId="6AB51183" w:rsidR="0012554D" w:rsidRDefault="00451DBE" w:rsidP="0012554D">
            <w:r>
              <w:rPr>
                <w:b/>
              </w:rPr>
              <w:t xml:space="preserve">Figure </w:t>
            </w:r>
            <w:r>
              <w:rPr>
                <w:b/>
              </w:rPr>
              <w:t>1</w:t>
            </w:r>
            <w:r>
              <w:rPr>
                <w:b/>
              </w:rPr>
              <w:t xml:space="preserve">7. </w:t>
            </w:r>
            <w:r>
              <w:t>Location 7</w:t>
            </w:r>
            <w:r>
              <w:t xml:space="preserve"> Unmodified Response and Coherence</w:t>
            </w:r>
            <w:r>
              <w:t>.</w:t>
            </w:r>
          </w:p>
        </w:tc>
      </w:tr>
    </w:tbl>
    <w:p w14:paraId="1EDA3BE6" w14:textId="77777777" w:rsidR="0012554D" w:rsidRPr="0012554D" w:rsidRDefault="0012554D" w:rsidP="0012554D"/>
    <w:p w14:paraId="7F16EFB9" w14:textId="6AC8E71D" w:rsidR="00727B54" w:rsidRDefault="00823EB1" w:rsidP="00823EB1">
      <w:pPr>
        <w:pStyle w:val="Heading1"/>
      </w:pPr>
      <w:r>
        <w:t>4.2</w:t>
      </w:r>
      <w:r>
        <w:tab/>
      </w:r>
      <w:r w:rsidR="00727B54">
        <w:t>Appendix A2—Modified Physical System</w:t>
      </w:r>
    </w:p>
    <w:p w14:paraId="2DF78C90" w14:textId="35C376F8" w:rsidR="00727B54" w:rsidRDefault="00727B54" w:rsidP="00727B54">
      <w:pPr>
        <w:rPr>
          <w:i/>
        </w:rPr>
      </w:pPr>
      <w:r>
        <w:t xml:space="preserve">Measured FRF and Coherence Functions from system with added mass. </w:t>
      </w:r>
      <w:r>
        <w:rPr>
          <w:i/>
        </w:rPr>
        <w:t>(n x m figures)</w:t>
      </w:r>
    </w:p>
    <w:tbl>
      <w:tblPr>
        <w:tblStyle w:val="TableGrid"/>
        <w:tblW w:w="0" w:type="auto"/>
        <w:tblLook w:val="04A0" w:firstRow="1" w:lastRow="0" w:firstColumn="1" w:lastColumn="0" w:noHBand="0" w:noVBand="1"/>
      </w:tblPr>
      <w:tblGrid>
        <w:gridCol w:w="9350"/>
      </w:tblGrid>
      <w:tr w:rsidR="0012554D" w14:paraId="6BF098F0" w14:textId="77777777" w:rsidTr="00DF0279">
        <w:tc>
          <w:tcPr>
            <w:tcW w:w="9350" w:type="dxa"/>
          </w:tcPr>
          <w:p w14:paraId="75161A01" w14:textId="77777777" w:rsidR="0012554D" w:rsidRDefault="0012554D" w:rsidP="00DF0279"/>
        </w:tc>
      </w:tr>
      <w:tr w:rsidR="0012554D" w14:paraId="06EE7541" w14:textId="77777777" w:rsidTr="00DF0279">
        <w:tc>
          <w:tcPr>
            <w:tcW w:w="9350" w:type="dxa"/>
          </w:tcPr>
          <w:p w14:paraId="082823B4" w14:textId="77777777" w:rsidR="0012554D" w:rsidRDefault="0012554D" w:rsidP="00DF0279"/>
        </w:tc>
      </w:tr>
    </w:tbl>
    <w:p w14:paraId="0514EF52" w14:textId="77777777" w:rsidR="0012554D" w:rsidRPr="0012554D" w:rsidRDefault="0012554D" w:rsidP="0012554D"/>
    <w:tbl>
      <w:tblPr>
        <w:tblStyle w:val="TableGrid"/>
        <w:tblW w:w="0" w:type="auto"/>
        <w:tblLook w:val="04A0" w:firstRow="1" w:lastRow="0" w:firstColumn="1" w:lastColumn="0" w:noHBand="0" w:noVBand="1"/>
      </w:tblPr>
      <w:tblGrid>
        <w:gridCol w:w="9350"/>
      </w:tblGrid>
      <w:tr w:rsidR="0012554D" w14:paraId="6BFD4DFA" w14:textId="77777777" w:rsidTr="00DF0279">
        <w:tc>
          <w:tcPr>
            <w:tcW w:w="9350" w:type="dxa"/>
          </w:tcPr>
          <w:p w14:paraId="0F2DD2D1" w14:textId="77777777" w:rsidR="0012554D" w:rsidRDefault="0012554D" w:rsidP="00DF0279"/>
        </w:tc>
      </w:tr>
      <w:tr w:rsidR="0012554D" w14:paraId="34F613E6" w14:textId="77777777" w:rsidTr="00DF0279">
        <w:tc>
          <w:tcPr>
            <w:tcW w:w="9350" w:type="dxa"/>
          </w:tcPr>
          <w:p w14:paraId="6FA5568B" w14:textId="77777777" w:rsidR="0012554D" w:rsidRDefault="0012554D" w:rsidP="00DF0279"/>
        </w:tc>
      </w:tr>
    </w:tbl>
    <w:p w14:paraId="5F662CB4" w14:textId="77777777" w:rsidR="0012554D" w:rsidRDefault="0012554D" w:rsidP="0012554D"/>
    <w:tbl>
      <w:tblPr>
        <w:tblStyle w:val="TableGrid"/>
        <w:tblW w:w="0" w:type="auto"/>
        <w:tblLook w:val="04A0" w:firstRow="1" w:lastRow="0" w:firstColumn="1" w:lastColumn="0" w:noHBand="0" w:noVBand="1"/>
      </w:tblPr>
      <w:tblGrid>
        <w:gridCol w:w="9350"/>
      </w:tblGrid>
      <w:tr w:rsidR="0012554D" w14:paraId="0E2BDE3C" w14:textId="77777777" w:rsidTr="00DF0279">
        <w:tc>
          <w:tcPr>
            <w:tcW w:w="9350" w:type="dxa"/>
          </w:tcPr>
          <w:p w14:paraId="6DCDE089" w14:textId="77777777" w:rsidR="0012554D" w:rsidRDefault="0012554D" w:rsidP="00DF0279"/>
        </w:tc>
      </w:tr>
      <w:tr w:rsidR="0012554D" w14:paraId="50989E76" w14:textId="77777777" w:rsidTr="00DF0279">
        <w:tc>
          <w:tcPr>
            <w:tcW w:w="9350" w:type="dxa"/>
          </w:tcPr>
          <w:p w14:paraId="43F95E04" w14:textId="77777777" w:rsidR="0012554D" w:rsidRDefault="0012554D" w:rsidP="00DF0279"/>
        </w:tc>
      </w:tr>
    </w:tbl>
    <w:p w14:paraId="0A03FB00" w14:textId="77777777" w:rsidR="0012554D" w:rsidRDefault="0012554D" w:rsidP="0012554D"/>
    <w:tbl>
      <w:tblPr>
        <w:tblStyle w:val="TableGrid"/>
        <w:tblW w:w="0" w:type="auto"/>
        <w:tblLook w:val="04A0" w:firstRow="1" w:lastRow="0" w:firstColumn="1" w:lastColumn="0" w:noHBand="0" w:noVBand="1"/>
      </w:tblPr>
      <w:tblGrid>
        <w:gridCol w:w="9350"/>
      </w:tblGrid>
      <w:tr w:rsidR="0012554D" w14:paraId="614D700E" w14:textId="77777777" w:rsidTr="00DF0279">
        <w:tc>
          <w:tcPr>
            <w:tcW w:w="9350" w:type="dxa"/>
          </w:tcPr>
          <w:p w14:paraId="55C0D237" w14:textId="77777777" w:rsidR="0012554D" w:rsidRDefault="0012554D" w:rsidP="00DF0279"/>
        </w:tc>
      </w:tr>
      <w:tr w:rsidR="0012554D" w14:paraId="4ABEFBFB" w14:textId="77777777" w:rsidTr="00DF0279">
        <w:tc>
          <w:tcPr>
            <w:tcW w:w="9350" w:type="dxa"/>
          </w:tcPr>
          <w:p w14:paraId="72D0AE63" w14:textId="77777777" w:rsidR="0012554D" w:rsidRDefault="0012554D" w:rsidP="00DF0279"/>
        </w:tc>
      </w:tr>
    </w:tbl>
    <w:p w14:paraId="1BD5BB4E" w14:textId="77777777" w:rsidR="0012554D" w:rsidRDefault="0012554D" w:rsidP="0012554D"/>
    <w:tbl>
      <w:tblPr>
        <w:tblStyle w:val="TableGrid"/>
        <w:tblW w:w="0" w:type="auto"/>
        <w:tblLook w:val="04A0" w:firstRow="1" w:lastRow="0" w:firstColumn="1" w:lastColumn="0" w:noHBand="0" w:noVBand="1"/>
      </w:tblPr>
      <w:tblGrid>
        <w:gridCol w:w="9350"/>
      </w:tblGrid>
      <w:tr w:rsidR="0012554D" w14:paraId="3EBDCE89" w14:textId="77777777" w:rsidTr="00DF0279">
        <w:tc>
          <w:tcPr>
            <w:tcW w:w="9350" w:type="dxa"/>
          </w:tcPr>
          <w:p w14:paraId="717F611F" w14:textId="77777777" w:rsidR="0012554D" w:rsidRDefault="0012554D" w:rsidP="00DF0279"/>
        </w:tc>
      </w:tr>
      <w:tr w:rsidR="0012554D" w14:paraId="7DBF1042" w14:textId="77777777" w:rsidTr="00DF0279">
        <w:tc>
          <w:tcPr>
            <w:tcW w:w="9350" w:type="dxa"/>
          </w:tcPr>
          <w:p w14:paraId="12A92362" w14:textId="77777777" w:rsidR="0012554D" w:rsidRDefault="0012554D" w:rsidP="00DF0279"/>
        </w:tc>
      </w:tr>
    </w:tbl>
    <w:p w14:paraId="25DFB3E2" w14:textId="77777777" w:rsidR="0012554D" w:rsidRDefault="0012554D" w:rsidP="0012554D"/>
    <w:tbl>
      <w:tblPr>
        <w:tblStyle w:val="TableGrid"/>
        <w:tblW w:w="0" w:type="auto"/>
        <w:tblLook w:val="04A0" w:firstRow="1" w:lastRow="0" w:firstColumn="1" w:lastColumn="0" w:noHBand="0" w:noVBand="1"/>
      </w:tblPr>
      <w:tblGrid>
        <w:gridCol w:w="9350"/>
      </w:tblGrid>
      <w:tr w:rsidR="0012554D" w14:paraId="55BA334C" w14:textId="77777777" w:rsidTr="00DF0279">
        <w:tc>
          <w:tcPr>
            <w:tcW w:w="9350" w:type="dxa"/>
          </w:tcPr>
          <w:p w14:paraId="12049AFA" w14:textId="77777777" w:rsidR="0012554D" w:rsidRDefault="0012554D" w:rsidP="00DF0279"/>
        </w:tc>
      </w:tr>
      <w:tr w:rsidR="0012554D" w14:paraId="62FDDCFA" w14:textId="77777777" w:rsidTr="00DF0279">
        <w:tc>
          <w:tcPr>
            <w:tcW w:w="9350" w:type="dxa"/>
          </w:tcPr>
          <w:p w14:paraId="634ED994" w14:textId="77777777" w:rsidR="0012554D" w:rsidRDefault="0012554D" w:rsidP="00DF0279"/>
        </w:tc>
      </w:tr>
    </w:tbl>
    <w:p w14:paraId="40135756" w14:textId="77777777" w:rsidR="0012554D" w:rsidRDefault="0012554D" w:rsidP="0012554D"/>
    <w:tbl>
      <w:tblPr>
        <w:tblStyle w:val="TableGrid"/>
        <w:tblW w:w="0" w:type="auto"/>
        <w:tblLook w:val="04A0" w:firstRow="1" w:lastRow="0" w:firstColumn="1" w:lastColumn="0" w:noHBand="0" w:noVBand="1"/>
      </w:tblPr>
      <w:tblGrid>
        <w:gridCol w:w="9350"/>
      </w:tblGrid>
      <w:tr w:rsidR="0012554D" w14:paraId="41BA33A4" w14:textId="77777777" w:rsidTr="00DF0279">
        <w:tc>
          <w:tcPr>
            <w:tcW w:w="9350" w:type="dxa"/>
          </w:tcPr>
          <w:p w14:paraId="410A4307" w14:textId="77777777" w:rsidR="0012554D" w:rsidRDefault="0012554D" w:rsidP="00DF0279"/>
        </w:tc>
      </w:tr>
      <w:tr w:rsidR="0012554D" w14:paraId="26BC5309" w14:textId="77777777" w:rsidTr="00DF0279">
        <w:tc>
          <w:tcPr>
            <w:tcW w:w="9350" w:type="dxa"/>
          </w:tcPr>
          <w:p w14:paraId="1F5BFB17" w14:textId="77777777" w:rsidR="0012554D" w:rsidRDefault="0012554D" w:rsidP="00DF0279"/>
        </w:tc>
      </w:tr>
    </w:tbl>
    <w:p w14:paraId="26B7D293" w14:textId="77777777" w:rsidR="0012554D" w:rsidRPr="0012554D" w:rsidRDefault="0012554D" w:rsidP="00727B54"/>
    <w:p w14:paraId="0CD829A3" w14:textId="77777777" w:rsidR="00727B54" w:rsidRDefault="00823EB1" w:rsidP="00823EB1">
      <w:pPr>
        <w:pStyle w:val="Heading1"/>
        <w:ind w:left="720" w:hanging="720"/>
      </w:pPr>
      <w:r>
        <w:t>5</w:t>
      </w:r>
      <w:r>
        <w:tab/>
      </w:r>
      <w:r w:rsidR="00727B54">
        <w:t>Appendix B—Measured and Synthesized Frequency Response Functions</w:t>
      </w:r>
    </w:p>
    <w:p w14:paraId="5BC203F7" w14:textId="77777777" w:rsidR="00727B54" w:rsidRDefault="00727B54" w:rsidP="00727B54">
      <w:r>
        <w:t>Magnitude and phase of all synthesized frequency response functions superimposed with corresponding measured frequency response functions. Place magnitude of each frequency response &amp; corresponding phase on their own page column-wise.</w:t>
      </w:r>
    </w:p>
    <w:p w14:paraId="3D1F0BF3" w14:textId="77777777" w:rsidR="00727B54" w:rsidRDefault="00823EB1" w:rsidP="00823EB1">
      <w:pPr>
        <w:pStyle w:val="Heading1"/>
      </w:pPr>
      <w:r>
        <w:t>5.1</w:t>
      </w:r>
      <w:r>
        <w:tab/>
      </w:r>
      <w:r w:rsidR="00727B54">
        <w:t>Appendix B1—Unmodified Physical System</w:t>
      </w:r>
    </w:p>
    <w:p w14:paraId="6B1A2E5C" w14:textId="77777777" w:rsidR="00727B54" w:rsidRDefault="00727B54" w:rsidP="00727B54">
      <w:pPr>
        <w:rPr>
          <w:i/>
        </w:rPr>
      </w:pPr>
      <w:r>
        <w:t xml:space="preserve">Measured and synthesized FRFs from original physical system. </w:t>
      </w:r>
      <w:r>
        <w:rPr>
          <w:i/>
        </w:rPr>
        <w:t>(n x m figures)</w:t>
      </w:r>
    </w:p>
    <w:p w14:paraId="66716B64" w14:textId="77777777" w:rsidR="00727B54" w:rsidRDefault="00823EB1" w:rsidP="00823EB1">
      <w:pPr>
        <w:pStyle w:val="Heading1"/>
      </w:pPr>
      <w:r>
        <w:t>5.2</w:t>
      </w:r>
      <w:r>
        <w:tab/>
      </w:r>
      <w:r w:rsidR="00727B54">
        <w:t>Appendix B2—Modified Physical System</w:t>
      </w:r>
    </w:p>
    <w:p w14:paraId="2831D1CB" w14:textId="77777777" w:rsidR="00727B54" w:rsidRDefault="00727B54">
      <w:pPr>
        <w:rPr>
          <w:i/>
        </w:rPr>
      </w:pPr>
      <w:r>
        <w:t xml:space="preserve">Measured and synthesized FRFs from the system with added mass. </w:t>
      </w:r>
      <w:r>
        <w:rPr>
          <w:i/>
        </w:rPr>
        <w:t>(n x m figures)</w:t>
      </w:r>
    </w:p>
    <w:p w14:paraId="1A4A12E5" w14:textId="77777777" w:rsidR="00727B54" w:rsidRPr="00727B54" w:rsidRDefault="00727B54"/>
    <w:p w14:paraId="26C38CDF" w14:textId="77777777" w:rsidR="00727B54" w:rsidRDefault="00727B54"/>
    <w:sectPr w:rsidR="00727B54" w:rsidSect="00D930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F6C7F"/>
    <w:multiLevelType w:val="multilevel"/>
    <w:tmpl w:val="4442E6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2010EBC"/>
    <w:multiLevelType w:val="multilevel"/>
    <w:tmpl w:val="1860725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BF05877"/>
    <w:multiLevelType w:val="multilevel"/>
    <w:tmpl w:val="87D2EC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E8C16CC"/>
    <w:multiLevelType w:val="multilevel"/>
    <w:tmpl w:val="454A7D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79E344C4"/>
    <w:multiLevelType w:val="multilevel"/>
    <w:tmpl w:val="4442E64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0NzQ2tTAxMjIzNTFR0lEKTi0uzszPAykwqgUASBW4RCwAAAA="/>
  </w:docVars>
  <w:rsids>
    <w:rsidRoot w:val="00727B54"/>
    <w:rsid w:val="0012554D"/>
    <w:rsid w:val="00125693"/>
    <w:rsid w:val="003467C2"/>
    <w:rsid w:val="00360553"/>
    <w:rsid w:val="0037318D"/>
    <w:rsid w:val="003C64FD"/>
    <w:rsid w:val="00451DBE"/>
    <w:rsid w:val="00463E27"/>
    <w:rsid w:val="006455DA"/>
    <w:rsid w:val="006E00C4"/>
    <w:rsid w:val="006F035F"/>
    <w:rsid w:val="00727B54"/>
    <w:rsid w:val="00741AE8"/>
    <w:rsid w:val="007E5CAA"/>
    <w:rsid w:val="00823EB1"/>
    <w:rsid w:val="0087435D"/>
    <w:rsid w:val="008774EE"/>
    <w:rsid w:val="008E07C2"/>
    <w:rsid w:val="00A0708E"/>
    <w:rsid w:val="00A24251"/>
    <w:rsid w:val="00A538D0"/>
    <w:rsid w:val="00B67405"/>
    <w:rsid w:val="00B73D28"/>
    <w:rsid w:val="00B766A2"/>
    <w:rsid w:val="00BB66F6"/>
    <w:rsid w:val="00BD6EEE"/>
    <w:rsid w:val="00C05D10"/>
    <w:rsid w:val="00D62532"/>
    <w:rsid w:val="00D930D4"/>
    <w:rsid w:val="00E401EB"/>
    <w:rsid w:val="00E46C0D"/>
    <w:rsid w:val="00E5650C"/>
    <w:rsid w:val="00E75CE7"/>
    <w:rsid w:val="00E81AE5"/>
    <w:rsid w:val="00EF507F"/>
    <w:rsid w:val="00EF7275"/>
    <w:rsid w:val="00F55CB7"/>
    <w:rsid w:val="00F92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0B60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3EB1"/>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823EB1"/>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semiHidden/>
    <w:unhideWhenUsed/>
    <w:qFormat/>
    <w:rsid w:val="00823EB1"/>
    <w:pPr>
      <w:keepNext/>
      <w:keepLines/>
      <w:numPr>
        <w:ilvl w:val="2"/>
        <w:numId w:val="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3EB1"/>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23EB1"/>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23EB1"/>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23EB1"/>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23EB1"/>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3EB1"/>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B54"/>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727B54"/>
    <w:rPr>
      <w:rFonts w:asciiTheme="majorHAnsi" w:eastAsiaTheme="majorEastAsia" w:hAnsiTheme="majorHAnsi" w:cstheme="majorBidi"/>
      <w:color w:val="000000" w:themeColor="text1"/>
      <w:sz w:val="26"/>
      <w:szCs w:val="26"/>
    </w:rPr>
  </w:style>
  <w:style w:type="paragraph" w:styleId="Subtitle">
    <w:name w:val="Subtitle"/>
    <w:basedOn w:val="Normal"/>
    <w:next w:val="Normal"/>
    <w:link w:val="SubtitleChar"/>
    <w:uiPriority w:val="11"/>
    <w:qFormat/>
    <w:rsid w:val="00727B54"/>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27B54"/>
    <w:rPr>
      <w:rFonts w:eastAsiaTheme="minorEastAsia"/>
      <w:color w:val="5A5A5A" w:themeColor="text1" w:themeTint="A5"/>
      <w:spacing w:val="15"/>
      <w:sz w:val="22"/>
      <w:szCs w:val="22"/>
    </w:rPr>
  </w:style>
  <w:style w:type="paragraph" w:styleId="Title">
    <w:name w:val="Title"/>
    <w:basedOn w:val="Normal"/>
    <w:next w:val="Normal"/>
    <w:link w:val="TitleChar"/>
    <w:uiPriority w:val="10"/>
    <w:qFormat/>
    <w:rsid w:val="00727B5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7B5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B766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823EB1"/>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823EB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23EB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23EB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23EB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23EB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23EB1"/>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741A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TotalTime>
  <Pages>17</Pages>
  <Words>805</Words>
  <Characters>459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  IV, Grafton H</dc:creator>
  <cp:keywords/>
  <dc:description/>
  <cp:lastModifiedBy>Cook,Grafton Hopkins</cp:lastModifiedBy>
  <cp:revision>25</cp:revision>
  <dcterms:created xsi:type="dcterms:W3CDTF">2017-12-05T00:29:00Z</dcterms:created>
  <dcterms:modified xsi:type="dcterms:W3CDTF">2017-12-06T01:06:00Z</dcterms:modified>
</cp:coreProperties>
</file>